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cikit-learn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9f01b42f1d54a93a80a1b9dd7e66d9dd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665170"/>
            <wp:effectExtent b="0" l="0" r="0" t="0"/>
            <wp:docPr descr="scikit-learn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9f01b42f1d54a93a80a1b9dd7e66d9dd&amp;pid=cdx&amp;w=320&amp;h=173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665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cikit-learn</w:t>
      </w:r>
      <w:r>
        <w:t xml:space="preserve">, also known as</w:t>
      </w:r>
      <w:r>
        <w:t xml:space="preserve"> </w:t>
      </w:r>
      <w:r>
        <w:rPr>
          <w:b/>
          <w:bCs/>
        </w:rPr>
        <w:t xml:space="preserve">sklearn</w:t>
      </w:r>
      <w:r>
        <w:t xml:space="preserve">, is a</w:t>
      </w:r>
      <w:r>
        <w:t xml:space="preserve"> </w:t>
      </w:r>
      <w:r>
        <w:rPr>
          <w:b/>
          <w:bCs/>
        </w:rPr>
        <w:t xml:space="preserve">free and open-source machine learning library</w:t>
      </w:r>
      <w:r>
        <w:t xml:space="preserve"> </w:t>
      </w:r>
      <w:r>
        <w:t xml:space="preserve">for the Python programming language. It provides efficient tools for predictive data analysis, making machine learning accessible to everyone and reusable in various contexts.</w:t>
      </w:r>
      <w:r>
        <w:t xml:space="preserve"> </w:t>
      </w:r>
      <w:hyperlink r:id="rId26">
        <w:r>
          <w:rPr>
            <w:rStyle w:val="Hyperlink"/>
          </w:rPr>
          <w:t xml:space="preserve">Built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umPy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iPy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tplotlib</w:t>
        </w:r>
        <w:r>
          <w:rPr>
            <w:rStyle w:val="Hyperlink"/>
          </w:rPr>
          <w:t xml:space="preserve">, scikit-learn simplifies the implementation of machine learning algorithm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cikit-learn: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scikit-learn Tutorials</w:t>
        </w:r>
      </w:hyperlink>
      <w:r>
        <w:t xml:space="preserve">: This official documentation offers tutorials covering topics such as machine learning basics, statistical learning, working with text data, and more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Coursera</w:t>
        </w:r>
      </w:hyperlink>
      <w:r>
        <w:t xml:space="preserve">: Explore multiple scikit-learn courses on Coursera, including topics like linear regression, data science, sentiment analysis, and more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Machine Learning with Scikit-Learn Full Course</w:t>
        </w:r>
      </w:hyperlink>
      <w:r>
        <w:t xml:space="preserve">: A comprehensive YouTube course by freeCodeCamp.org that dives into machine learning using scikit-learn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30">
        <w:r>
          <w:rPr>
            <w:rStyle w:val="Hyperlink"/>
            <w:b/>
            <w:bCs/>
          </w:rPr>
          <w:t xml:space="preserve">Introduction to Scikit-learn</w:t>
        </w:r>
      </w:hyperlink>
      <w:r>
        <w:t xml:space="preserve">: GitHub Pages with introductory materials on Python, NumPy, Pandas, and Matplotlib, essential for scikit-learn learning</w:t>
      </w:r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cikit-learn User Guide</w:t>
        </w:r>
        <w:r>
          <w:rPr>
            <w:rStyle w:val="Hyperlink"/>
          </w:rPr>
          <w:t xml:space="preserve">: Explore the official user guide for detailed information on scikit-learn’s functionality and usage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Happy learning! 🚀📚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inria.github.io/scikit-learn-mooc/" TargetMode="External" /><Relationship Type="http://schemas.openxmlformats.org/officeDocument/2006/relationships/hyperlink" Id="rId26" Target="https://scikit-learn.org/stable/index.html" TargetMode="External" /><Relationship Type="http://schemas.openxmlformats.org/officeDocument/2006/relationships/hyperlink" Id="rId27" Target="https://scikit-learn.org/stable/tutorial/index.html" TargetMode="External" /><Relationship Type="http://schemas.openxmlformats.org/officeDocument/2006/relationships/hyperlink" Id="rId28" Target="https://www.coursera.org/courses?query=scikit%20learn" TargetMode="External" /><Relationship Type="http://schemas.openxmlformats.org/officeDocument/2006/relationships/hyperlink" Id="rId29" Target="https://www.freecodecamp.org/news/machine-learning-with-scikit-learn-full-cour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inria.github.io/scikit-learn-mooc/" TargetMode="External" /><Relationship Type="http://schemas.openxmlformats.org/officeDocument/2006/relationships/hyperlink" Id="rId26" Target="https://scikit-learn.org/stable/index.html" TargetMode="External" /><Relationship Type="http://schemas.openxmlformats.org/officeDocument/2006/relationships/hyperlink" Id="rId27" Target="https://scikit-learn.org/stable/tutorial/index.html" TargetMode="External" /><Relationship Type="http://schemas.openxmlformats.org/officeDocument/2006/relationships/hyperlink" Id="rId28" Target="https://www.coursera.org/courses?query=scikit%20learn" TargetMode="External" /><Relationship Type="http://schemas.openxmlformats.org/officeDocument/2006/relationships/hyperlink" Id="rId29" Target="https://www.freecodecamp.org/news/machine-learning-with-scikit-learn-full-cour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3:39Z</dcterms:created>
  <dcterms:modified xsi:type="dcterms:W3CDTF">2024-03-23T04:5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